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851FA7" w14:textId="77777777" w:rsidR="0086466F" w:rsidRPr="0086466F" w:rsidRDefault="0086466F" w:rsidP="0086466F">
      <w:pPr>
        <w:spacing w:after="0" w:line="240" w:lineRule="auto"/>
        <w:jc w:val="center"/>
        <w:rPr>
          <w:b/>
          <w:color w:val="222222"/>
        </w:rPr>
      </w:pPr>
      <w:r w:rsidRPr="0086466F">
        <w:rPr>
          <w:b/>
          <w:color w:val="222222"/>
        </w:rPr>
        <w:t>SURAT PERNYATAAN</w:t>
      </w:r>
    </w:p>
    <w:p w14:paraId="531BF5A6" w14:textId="77777777" w:rsidR="0086466F" w:rsidRPr="0086466F" w:rsidRDefault="0086466F" w:rsidP="0086466F">
      <w:pPr>
        <w:spacing w:after="0" w:line="240" w:lineRule="auto"/>
        <w:rPr>
          <w:color w:val="222222"/>
          <w:lang w:val="en-ID"/>
        </w:rPr>
      </w:pPr>
    </w:p>
    <w:p w14:paraId="72ABD30B" w14:textId="77777777" w:rsidR="0086466F" w:rsidRPr="0086466F" w:rsidRDefault="0086466F" w:rsidP="0086466F">
      <w:pPr>
        <w:spacing w:after="0" w:line="240" w:lineRule="auto"/>
        <w:rPr>
          <w:b/>
          <w:color w:val="222222"/>
        </w:rPr>
      </w:pPr>
      <w:r w:rsidRPr="0086466F">
        <w:rPr>
          <w:color w:val="222222"/>
        </w:rPr>
        <w:t>Dengan hormat</w:t>
      </w:r>
      <w:r w:rsidRPr="0086466F">
        <w:rPr>
          <w:b/>
          <w:color w:val="222222"/>
        </w:rPr>
        <w:t>,</w:t>
      </w:r>
    </w:p>
    <w:p w14:paraId="6B2DC11E" w14:textId="15CB7729" w:rsidR="0086466F" w:rsidRPr="0086466F" w:rsidRDefault="0086466F" w:rsidP="0086466F">
      <w:pPr>
        <w:spacing w:after="0" w:line="240" w:lineRule="auto"/>
        <w:rPr>
          <w:bCs/>
        </w:rPr>
      </w:pPr>
      <w:r w:rsidRPr="0086466F">
        <w:rPr>
          <w:bCs/>
        </w:rPr>
        <w:t xml:space="preserve">Bersama ini saya </w:t>
      </w:r>
      <w:r w:rsidR="00F95778">
        <w:rPr>
          <w:bCs/>
        </w:rPr>
        <w:t>kirimkan artikel penelitian dengan detail dibawah ini untuk dapat dipertimbangkan pemuatannya dalam JPBKP :</w:t>
      </w:r>
    </w:p>
    <w:p w14:paraId="76A6C381" w14:textId="77777777" w:rsidR="0086466F" w:rsidRPr="0086466F" w:rsidRDefault="0086466F" w:rsidP="0086466F">
      <w:pPr>
        <w:spacing w:after="0" w:line="240" w:lineRule="auto"/>
        <w:rPr>
          <w:b/>
        </w:rPr>
      </w:pPr>
      <w:r w:rsidRPr="0086466F">
        <w:rPr>
          <w:b/>
        </w:rPr>
        <w:t>Judul:</w:t>
      </w:r>
    </w:p>
    <w:tbl>
      <w:tblPr>
        <w:tblW w:w="0" w:type="auto"/>
        <w:tblBorders>
          <w:top w:val="dashed" w:sz="4" w:space="0" w:color="808080"/>
          <w:left w:val="dashed" w:sz="4" w:space="0" w:color="808080"/>
          <w:bottom w:val="dashed" w:sz="4" w:space="0" w:color="808080"/>
          <w:right w:val="dashed" w:sz="4" w:space="0" w:color="808080"/>
          <w:insideH w:val="dashed" w:sz="4" w:space="0" w:color="808080"/>
          <w:insideV w:val="dashed" w:sz="4" w:space="0" w:color="808080"/>
        </w:tblBorders>
        <w:tblLook w:val="01E0" w:firstRow="1" w:lastRow="1" w:firstColumn="1" w:lastColumn="1" w:noHBand="0" w:noVBand="0"/>
      </w:tblPr>
      <w:tblGrid>
        <w:gridCol w:w="9242"/>
      </w:tblGrid>
      <w:tr w:rsidR="0086466F" w:rsidRPr="0086466F" w14:paraId="113B6FA3" w14:textId="77777777" w:rsidTr="008202E3">
        <w:tc>
          <w:tcPr>
            <w:tcW w:w="10188" w:type="dxa"/>
          </w:tcPr>
          <w:p w14:paraId="76A7119D" w14:textId="77777777" w:rsidR="0086466F" w:rsidRPr="0086466F" w:rsidRDefault="0086466F" w:rsidP="0086466F">
            <w:pPr>
              <w:spacing w:after="0" w:line="240" w:lineRule="auto"/>
            </w:pPr>
          </w:p>
          <w:p w14:paraId="025BA7A7" w14:textId="77777777" w:rsidR="0086466F" w:rsidRPr="0086466F" w:rsidRDefault="0086466F" w:rsidP="0086466F">
            <w:pPr>
              <w:spacing w:after="0" w:line="240" w:lineRule="auto"/>
            </w:pPr>
          </w:p>
        </w:tc>
      </w:tr>
    </w:tbl>
    <w:p w14:paraId="30367C03" w14:textId="77777777" w:rsidR="0086466F" w:rsidRPr="0086466F" w:rsidRDefault="0086466F" w:rsidP="0086466F">
      <w:pPr>
        <w:spacing w:after="0" w:line="240" w:lineRule="auto"/>
      </w:pPr>
    </w:p>
    <w:p w14:paraId="3540479F" w14:textId="77777777" w:rsidR="0086466F" w:rsidRPr="0086466F" w:rsidRDefault="0086466F" w:rsidP="0086466F">
      <w:pPr>
        <w:spacing w:after="0" w:line="240" w:lineRule="auto"/>
        <w:rPr>
          <w:b/>
        </w:rPr>
      </w:pPr>
      <w:r w:rsidRPr="0086466F">
        <w:rPr>
          <w:b/>
        </w:rPr>
        <w:t>Nama Penulis:</w:t>
      </w:r>
    </w:p>
    <w:p w14:paraId="7E087201" w14:textId="77777777" w:rsidR="0086466F" w:rsidRPr="0086466F" w:rsidRDefault="0086466F" w:rsidP="0086466F">
      <w:pPr>
        <w:spacing w:after="0" w:line="240" w:lineRule="auto"/>
        <w:rPr>
          <w:color w:val="222222"/>
        </w:rPr>
      </w:pPr>
      <w:r w:rsidRPr="0086466F">
        <w:rPr>
          <w:color w:val="222222"/>
        </w:rPr>
        <w:t>(Penulis utama dan korespondensi)</w:t>
      </w:r>
    </w:p>
    <w:tbl>
      <w:tblPr>
        <w:tblW w:w="0" w:type="auto"/>
        <w:tblBorders>
          <w:top w:val="dashed" w:sz="4" w:space="0" w:color="808080"/>
          <w:left w:val="dashed" w:sz="4" w:space="0" w:color="808080"/>
          <w:bottom w:val="dashed" w:sz="4" w:space="0" w:color="808080"/>
          <w:right w:val="dashed" w:sz="4" w:space="0" w:color="808080"/>
          <w:insideH w:val="dashed" w:sz="4" w:space="0" w:color="808080"/>
          <w:insideV w:val="dashed" w:sz="4" w:space="0" w:color="808080"/>
        </w:tblBorders>
        <w:tblLook w:val="01E0" w:firstRow="1" w:lastRow="1" w:firstColumn="1" w:lastColumn="1" w:noHBand="0" w:noVBand="0"/>
      </w:tblPr>
      <w:tblGrid>
        <w:gridCol w:w="9242"/>
      </w:tblGrid>
      <w:tr w:rsidR="0086466F" w:rsidRPr="0086466F" w14:paraId="67481481" w14:textId="77777777" w:rsidTr="008202E3">
        <w:tc>
          <w:tcPr>
            <w:tcW w:w="10188" w:type="dxa"/>
          </w:tcPr>
          <w:p w14:paraId="250A8900" w14:textId="77777777" w:rsidR="0086466F" w:rsidRPr="0086466F" w:rsidRDefault="0086466F" w:rsidP="0086466F">
            <w:pPr>
              <w:spacing w:after="0" w:line="240" w:lineRule="auto"/>
            </w:pPr>
          </w:p>
          <w:p w14:paraId="20368990" w14:textId="77777777" w:rsidR="0086466F" w:rsidRPr="0086466F" w:rsidRDefault="0086466F" w:rsidP="0086466F">
            <w:pPr>
              <w:spacing w:after="0" w:line="240" w:lineRule="auto"/>
            </w:pPr>
          </w:p>
        </w:tc>
      </w:tr>
    </w:tbl>
    <w:p w14:paraId="534785BC" w14:textId="77777777" w:rsidR="0086466F" w:rsidRPr="0086466F" w:rsidRDefault="0086466F" w:rsidP="0086466F">
      <w:pPr>
        <w:spacing w:after="0" w:line="240" w:lineRule="auto"/>
      </w:pPr>
    </w:p>
    <w:p w14:paraId="79E25436" w14:textId="77777777" w:rsidR="0086466F" w:rsidRPr="0086466F" w:rsidRDefault="0086466F" w:rsidP="0086466F">
      <w:pPr>
        <w:spacing w:after="0" w:line="240" w:lineRule="auto"/>
        <w:rPr>
          <w:b/>
          <w:color w:val="222222"/>
        </w:rPr>
      </w:pPr>
      <w:r w:rsidRPr="0086466F">
        <w:rPr>
          <w:b/>
          <w:color w:val="222222"/>
        </w:rPr>
        <w:t>Nama dan Alamat Institusi:</w:t>
      </w:r>
    </w:p>
    <w:tbl>
      <w:tblPr>
        <w:tblW w:w="0" w:type="auto"/>
        <w:tblBorders>
          <w:top w:val="dashed" w:sz="4" w:space="0" w:color="808080"/>
          <w:left w:val="dashed" w:sz="4" w:space="0" w:color="808080"/>
          <w:bottom w:val="dashed" w:sz="4" w:space="0" w:color="808080"/>
          <w:right w:val="dashed" w:sz="4" w:space="0" w:color="808080"/>
          <w:insideH w:val="dashed" w:sz="4" w:space="0" w:color="808080"/>
          <w:insideV w:val="dashed" w:sz="4" w:space="0" w:color="808080"/>
        </w:tblBorders>
        <w:tblLook w:val="01E0" w:firstRow="1" w:lastRow="1" w:firstColumn="1" w:lastColumn="1" w:noHBand="0" w:noVBand="0"/>
      </w:tblPr>
      <w:tblGrid>
        <w:gridCol w:w="9242"/>
      </w:tblGrid>
      <w:tr w:rsidR="0086466F" w:rsidRPr="0086466F" w14:paraId="00E7EF53" w14:textId="77777777" w:rsidTr="008202E3">
        <w:tc>
          <w:tcPr>
            <w:tcW w:w="9860" w:type="dxa"/>
          </w:tcPr>
          <w:p w14:paraId="7AC5906D" w14:textId="77777777" w:rsidR="0086466F" w:rsidRPr="0086466F" w:rsidRDefault="0086466F" w:rsidP="0086466F">
            <w:pPr>
              <w:spacing w:after="0" w:line="240" w:lineRule="auto"/>
            </w:pPr>
          </w:p>
          <w:p w14:paraId="0842ACB2" w14:textId="77777777" w:rsidR="0086466F" w:rsidRPr="0086466F" w:rsidRDefault="0086466F" w:rsidP="0086466F">
            <w:pPr>
              <w:spacing w:after="0" w:line="240" w:lineRule="auto"/>
            </w:pPr>
          </w:p>
        </w:tc>
      </w:tr>
    </w:tbl>
    <w:p w14:paraId="5CD501A4" w14:textId="77777777" w:rsidR="0086466F" w:rsidRPr="0086466F" w:rsidRDefault="0086466F" w:rsidP="0086466F">
      <w:pPr>
        <w:spacing w:after="0" w:line="240" w:lineRule="auto"/>
        <w:rPr>
          <w:b/>
          <w:color w:val="222222"/>
        </w:rPr>
      </w:pPr>
    </w:p>
    <w:p w14:paraId="72ACDD26" w14:textId="77777777" w:rsidR="0086466F" w:rsidRPr="0086466F" w:rsidRDefault="0086466F" w:rsidP="0086466F">
      <w:pPr>
        <w:spacing w:after="0" w:line="240" w:lineRule="auto"/>
        <w:rPr>
          <w:b/>
          <w:color w:val="222222"/>
        </w:rPr>
      </w:pPr>
      <w:r w:rsidRPr="0086466F">
        <w:rPr>
          <w:b/>
          <w:color w:val="222222"/>
        </w:rPr>
        <w:t>Email dan No. Telpon</w:t>
      </w:r>
    </w:p>
    <w:tbl>
      <w:tblPr>
        <w:tblW w:w="0" w:type="auto"/>
        <w:tblBorders>
          <w:top w:val="dashed" w:sz="4" w:space="0" w:color="808080"/>
          <w:left w:val="dashed" w:sz="4" w:space="0" w:color="808080"/>
          <w:bottom w:val="dashed" w:sz="4" w:space="0" w:color="808080"/>
          <w:right w:val="dashed" w:sz="4" w:space="0" w:color="808080"/>
          <w:insideH w:val="dashed" w:sz="4" w:space="0" w:color="808080"/>
          <w:insideV w:val="dashed" w:sz="4" w:space="0" w:color="808080"/>
        </w:tblBorders>
        <w:tblLook w:val="01E0" w:firstRow="1" w:lastRow="1" w:firstColumn="1" w:lastColumn="1" w:noHBand="0" w:noVBand="0"/>
      </w:tblPr>
      <w:tblGrid>
        <w:gridCol w:w="9242"/>
      </w:tblGrid>
      <w:tr w:rsidR="0086466F" w:rsidRPr="0086466F" w14:paraId="0C80439A" w14:textId="77777777" w:rsidTr="008202E3">
        <w:tc>
          <w:tcPr>
            <w:tcW w:w="9860" w:type="dxa"/>
          </w:tcPr>
          <w:p w14:paraId="6CACE7AC" w14:textId="77777777" w:rsidR="0086466F" w:rsidRPr="0086466F" w:rsidRDefault="0086466F" w:rsidP="0086466F">
            <w:pPr>
              <w:spacing w:after="0" w:line="240" w:lineRule="auto"/>
            </w:pPr>
          </w:p>
          <w:p w14:paraId="4040AED7" w14:textId="77777777" w:rsidR="0086466F" w:rsidRPr="0086466F" w:rsidRDefault="0086466F" w:rsidP="0086466F">
            <w:pPr>
              <w:spacing w:after="0" w:line="240" w:lineRule="auto"/>
            </w:pPr>
          </w:p>
        </w:tc>
      </w:tr>
    </w:tbl>
    <w:p w14:paraId="2FAE2817" w14:textId="77777777" w:rsidR="0086466F" w:rsidRPr="0086466F" w:rsidRDefault="0086466F" w:rsidP="0086466F">
      <w:pPr>
        <w:spacing w:after="0" w:line="240" w:lineRule="auto"/>
        <w:rPr>
          <w:b/>
          <w:color w:val="222222"/>
        </w:rPr>
      </w:pPr>
    </w:p>
    <w:p w14:paraId="5382237F" w14:textId="77777777" w:rsidR="0086466F" w:rsidRPr="0086466F" w:rsidRDefault="0086466F" w:rsidP="0086466F">
      <w:pPr>
        <w:spacing w:after="0" w:line="240" w:lineRule="auto"/>
        <w:rPr>
          <w:b/>
        </w:rPr>
      </w:pPr>
      <w:r w:rsidRPr="0086466F">
        <w:rPr>
          <w:b/>
          <w:color w:val="000000"/>
        </w:rPr>
        <w:t>Daftar Usulan Reviewer:</w:t>
      </w:r>
    </w:p>
    <w:p w14:paraId="42989202" w14:textId="10F9C6C1" w:rsidR="0086466F" w:rsidRPr="0086466F" w:rsidRDefault="00641320" w:rsidP="0086466F">
      <w:pPr>
        <w:spacing w:after="0" w:line="240" w:lineRule="auto"/>
        <w:jc w:val="both"/>
        <w:rPr>
          <w:lang w:val="en-ID"/>
        </w:rPr>
      </w:pPr>
      <w:r>
        <w:t>(Diisi</w:t>
      </w:r>
      <w:bookmarkStart w:id="0" w:name="_GoBack"/>
      <w:bookmarkEnd w:id="0"/>
      <w:r w:rsidR="00F95778">
        <w:t xml:space="preserve"> </w:t>
      </w:r>
      <w:r w:rsidR="0086466F" w:rsidRPr="0086466F">
        <w:t>maksimal 5 (lima) Reviewer beserta alamat email dan link Scopus ID. Reviewer harus berasal dari institusi yang berbeda dengan penulis)</w:t>
      </w:r>
    </w:p>
    <w:tbl>
      <w:tblPr>
        <w:tblW w:w="0" w:type="auto"/>
        <w:tblBorders>
          <w:top w:val="dashed" w:sz="4" w:space="0" w:color="808080"/>
          <w:left w:val="dashed" w:sz="4" w:space="0" w:color="808080"/>
          <w:bottom w:val="dashed" w:sz="4" w:space="0" w:color="808080"/>
          <w:right w:val="dashed" w:sz="4" w:space="0" w:color="808080"/>
          <w:insideH w:val="dashed" w:sz="4" w:space="0" w:color="808080"/>
          <w:insideV w:val="dashed" w:sz="4" w:space="0" w:color="808080"/>
        </w:tblBorders>
        <w:tblLook w:val="01E0" w:firstRow="1" w:lastRow="1" w:firstColumn="1" w:lastColumn="1" w:noHBand="0" w:noVBand="0"/>
      </w:tblPr>
      <w:tblGrid>
        <w:gridCol w:w="9242"/>
      </w:tblGrid>
      <w:tr w:rsidR="0086466F" w:rsidRPr="0086466F" w14:paraId="7600659F" w14:textId="77777777" w:rsidTr="008202E3">
        <w:tc>
          <w:tcPr>
            <w:tcW w:w="10188" w:type="dxa"/>
          </w:tcPr>
          <w:p w14:paraId="72262C84" w14:textId="77777777" w:rsidR="0086466F" w:rsidRPr="0086466F" w:rsidRDefault="0086466F" w:rsidP="0086466F">
            <w:pPr>
              <w:spacing w:after="0" w:line="240" w:lineRule="auto"/>
            </w:pPr>
          </w:p>
          <w:p w14:paraId="3D86C355" w14:textId="77777777" w:rsidR="0086466F" w:rsidRPr="0086466F" w:rsidRDefault="0086466F" w:rsidP="0086466F">
            <w:pPr>
              <w:spacing w:after="0" w:line="240" w:lineRule="auto"/>
            </w:pPr>
          </w:p>
        </w:tc>
      </w:tr>
    </w:tbl>
    <w:p w14:paraId="08478B7D" w14:textId="77777777" w:rsidR="0086466F" w:rsidRPr="0086466F" w:rsidRDefault="0086466F" w:rsidP="0086466F">
      <w:pPr>
        <w:spacing w:after="0" w:line="240" w:lineRule="auto"/>
      </w:pPr>
    </w:p>
    <w:p w14:paraId="1576C0A0" w14:textId="35CEA43A" w:rsidR="003B1E43" w:rsidRDefault="00F95778" w:rsidP="0086466F">
      <w:pPr>
        <w:spacing w:after="0" w:line="240" w:lineRule="auto"/>
        <w:jc w:val="both"/>
        <w:rPr>
          <w:rFonts w:cs="Times New Roman"/>
        </w:rPr>
      </w:pPr>
      <w:r>
        <w:rPr>
          <w:rFonts w:cs="Times New Roman"/>
        </w:rPr>
        <w:t>Sehubungan dengan hal diatas, saya menyatakan bahwa :</w:t>
      </w:r>
    </w:p>
    <w:p w14:paraId="32441B83" w14:textId="2A5D3CD7" w:rsidR="00F95778" w:rsidRPr="00F95778" w:rsidRDefault="00F95778" w:rsidP="00F95778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="Times New Roman"/>
          <w:noProof w:val="0"/>
          <w:lang w:val="en-ID"/>
        </w:rPr>
      </w:pPr>
      <w:r>
        <w:rPr>
          <w:rFonts w:eastAsia="Times New Roman" w:cs="Times New Roman"/>
          <w:noProof w:val="0"/>
        </w:rPr>
        <w:t>N</w:t>
      </w:r>
      <w:r w:rsidRPr="00F95778">
        <w:rPr>
          <w:rFonts w:eastAsia="Times New Roman" w:cs="Times New Roman"/>
          <w:noProof w:val="0"/>
        </w:rPr>
        <w:t xml:space="preserve">askah </w:t>
      </w:r>
      <w:r w:rsidRPr="00F95778">
        <w:rPr>
          <w:rFonts w:eastAsia="Times New Roman" w:cs="Times New Roman"/>
          <w:noProof w:val="0"/>
          <w:lang w:val="en-ID"/>
        </w:rPr>
        <w:t>yang diajukan merupakan naskah</w:t>
      </w:r>
      <w:r w:rsidRPr="00F95778">
        <w:rPr>
          <w:rFonts w:eastAsia="Times New Roman" w:cs="Times New Roman"/>
          <w:noProof w:val="0"/>
        </w:rPr>
        <w:t xml:space="preserve"> asli tanpa fabrikasi dan plagiarisme</w:t>
      </w:r>
      <w:r w:rsidRPr="00F95778">
        <w:rPr>
          <w:rFonts w:eastAsia="Times New Roman" w:cs="Times New Roman"/>
          <w:noProof w:val="0"/>
          <w:lang w:val="en-ID"/>
        </w:rPr>
        <w:t xml:space="preserve">, juga </w:t>
      </w:r>
      <w:r w:rsidRPr="00F95778">
        <w:rPr>
          <w:rFonts w:eastAsia="Times New Roman" w:cs="Times New Roman"/>
          <w:noProof w:val="0"/>
        </w:rPr>
        <w:t xml:space="preserve">belum pernah </w:t>
      </w:r>
      <w:r>
        <w:rPr>
          <w:rFonts w:eastAsia="Times New Roman" w:cs="Times New Roman"/>
          <w:noProof w:val="0"/>
        </w:rPr>
        <w:t xml:space="preserve">dipublikasikan dalam bentuk apapun </w:t>
      </w:r>
      <w:r w:rsidRPr="00F95778">
        <w:rPr>
          <w:rFonts w:eastAsia="Times New Roman" w:cs="Times New Roman"/>
          <w:noProof w:val="0"/>
        </w:rPr>
        <w:t xml:space="preserve">atau </w:t>
      </w:r>
      <w:r>
        <w:rPr>
          <w:rFonts w:eastAsia="Times New Roman" w:cs="Times New Roman"/>
          <w:noProof w:val="0"/>
        </w:rPr>
        <w:t xml:space="preserve">tidak </w:t>
      </w:r>
      <w:r w:rsidRPr="00F95778">
        <w:rPr>
          <w:rFonts w:eastAsia="Times New Roman" w:cs="Times New Roman"/>
          <w:noProof w:val="0"/>
        </w:rPr>
        <w:t xml:space="preserve">sedang </w:t>
      </w:r>
      <w:r>
        <w:rPr>
          <w:rFonts w:eastAsia="Times New Roman" w:cs="Times New Roman"/>
          <w:noProof w:val="0"/>
        </w:rPr>
        <w:t>dalam proses publikasi</w:t>
      </w:r>
    </w:p>
    <w:p w14:paraId="15FDE50E" w14:textId="7C1A4E20" w:rsidR="00F95778" w:rsidRPr="00F95778" w:rsidRDefault="00F95778" w:rsidP="00F95778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="Times New Roman"/>
          <w:noProof w:val="0"/>
          <w:lang w:val="en-ID"/>
        </w:rPr>
      </w:pPr>
      <w:r>
        <w:rPr>
          <w:rFonts w:eastAsia="Times New Roman" w:cs="Times New Roman"/>
          <w:noProof w:val="0"/>
        </w:rPr>
        <w:t>Saya</w:t>
      </w:r>
      <w:r w:rsidRPr="00F95778">
        <w:rPr>
          <w:rFonts w:eastAsia="Times New Roman" w:cs="Times New Roman"/>
          <w:noProof w:val="0"/>
        </w:rPr>
        <w:t xml:space="preserve"> menjamin tidak ada konflik kepentingan dengan orang lain atau organisasi yang dapat mempengaruhi hasil atau interpretasi naskah ini.</w:t>
      </w:r>
    </w:p>
    <w:p w14:paraId="1F4B1E7F" w14:textId="4456743D" w:rsidR="00F95778" w:rsidRPr="0086466F" w:rsidRDefault="00F95778" w:rsidP="00F95778">
      <w:pPr>
        <w:pStyle w:val="ListParagraph"/>
        <w:numPr>
          <w:ilvl w:val="0"/>
          <w:numId w:val="5"/>
        </w:numPr>
        <w:spacing w:after="0" w:line="240" w:lineRule="auto"/>
        <w:jc w:val="both"/>
      </w:pPr>
      <w:r>
        <w:t>Saya</w:t>
      </w:r>
      <w:r w:rsidRPr="0086466F">
        <w:t xml:space="preserve"> </w:t>
      </w:r>
      <w:r w:rsidRPr="00F95778">
        <w:rPr>
          <w:b/>
        </w:rPr>
        <w:t>Bersedia</w:t>
      </w:r>
      <w:r w:rsidRPr="0086466F">
        <w:t xml:space="preserve"> dan </w:t>
      </w:r>
      <w:r w:rsidRPr="00F95778">
        <w:rPr>
          <w:b/>
        </w:rPr>
        <w:t>Sanggup</w:t>
      </w:r>
      <w:r w:rsidRPr="0086466F">
        <w:t xml:space="preserve"> untuk </w:t>
      </w:r>
      <w:r>
        <w:t>mengikuti semua tahapan dalam proses penerbitan JPBKP</w:t>
      </w:r>
      <w:r w:rsidRPr="0086466F">
        <w:t>.</w:t>
      </w:r>
    </w:p>
    <w:p w14:paraId="4CE6186E" w14:textId="3A1D63E1" w:rsidR="00F95778" w:rsidRPr="00F95778" w:rsidRDefault="00F95778" w:rsidP="00824298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cs="Times New Roman"/>
        </w:rPr>
      </w:pPr>
      <w:r w:rsidRPr="00F95778">
        <w:rPr>
          <w:rFonts w:eastAsia="Times New Roman" w:cs="Times New Roman"/>
          <w:noProof w:val="0"/>
        </w:rPr>
        <w:t xml:space="preserve">Setiap penulis yang terdaftar telah memberikan kontribusi pada naskah </w:t>
      </w:r>
      <w:r w:rsidRPr="00F95778">
        <w:rPr>
          <w:rFonts w:eastAsia="Times New Roman" w:cs="Times New Roman"/>
          <w:noProof w:val="0"/>
          <w:lang w:val="en-ID"/>
        </w:rPr>
        <w:t>yang diajukan</w:t>
      </w:r>
      <w:r w:rsidRPr="00F95778">
        <w:rPr>
          <w:rFonts w:eastAsia="Times New Roman" w:cs="Times New Roman"/>
          <w:noProof w:val="0"/>
        </w:rPr>
        <w:t>. Kontributor Utama ditandai dengan tanda bintang</w:t>
      </w:r>
      <w:r w:rsidRPr="00F95778">
        <w:rPr>
          <w:rFonts w:cs="Times New Roman"/>
          <w:lang w:val="en-AU"/>
        </w:rPr>
        <w:t xml:space="preserve"> (*).</w:t>
      </w:r>
    </w:p>
    <w:p w14:paraId="1B0C7A60" w14:textId="1909CF0F" w:rsidR="007A572A" w:rsidRPr="00F95778" w:rsidRDefault="007A572A" w:rsidP="00F95778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="Times New Roman"/>
          <w:noProof w:val="0"/>
          <w:lang w:val="en-ID"/>
        </w:rPr>
      </w:pPr>
      <w:r w:rsidRPr="00F95778">
        <w:rPr>
          <w:rFonts w:eastAsia="Times New Roman" w:cs="Times New Roman"/>
          <w:noProof w:val="0"/>
        </w:rPr>
        <w:t xml:space="preserve">Kami dengan ini menyatakan bahwa kami setuju untuk menyerahkan naskah ini ke </w:t>
      </w:r>
      <w:r w:rsidRPr="00F95778">
        <w:rPr>
          <w:rFonts w:eastAsia="Times New Roman" w:cs="Times New Roman"/>
          <w:noProof w:val="0"/>
          <w:lang w:val="en-ID"/>
        </w:rPr>
        <w:t xml:space="preserve">Jurnal </w:t>
      </w:r>
      <w:r w:rsidRPr="00F95778">
        <w:rPr>
          <w:rFonts w:eastAsia="Times New Roman" w:cs="Times New Roman"/>
          <w:noProof w:val="0"/>
        </w:rPr>
        <w:t>Pascapanen dan Bioteknologi Kelautan dan Perikanan</w:t>
      </w:r>
      <w:r w:rsidRPr="00F95778">
        <w:rPr>
          <w:rFonts w:eastAsia="Times New Roman" w:cs="Times New Roman"/>
          <w:noProof w:val="0"/>
          <w:lang w:val="en-ID"/>
        </w:rPr>
        <w:t xml:space="preserve">. </w:t>
      </w:r>
    </w:p>
    <w:p w14:paraId="01EA377F" w14:textId="115FBEEF" w:rsidR="00AC3E01" w:rsidRPr="0086466F" w:rsidRDefault="00AC3E01" w:rsidP="0086466F">
      <w:pPr>
        <w:pStyle w:val="ListParagraph"/>
        <w:spacing w:after="0" w:line="240" w:lineRule="auto"/>
        <w:ind w:left="284"/>
        <w:jc w:val="both"/>
        <w:rPr>
          <w:rFonts w:cs="Times New Roman"/>
        </w:rPr>
      </w:pPr>
    </w:p>
    <w:p w14:paraId="222A21FD" w14:textId="77777777" w:rsidR="0086466F" w:rsidRPr="0086466F" w:rsidRDefault="0086466F" w:rsidP="0086466F">
      <w:pPr>
        <w:pStyle w:val="ListParagraph"/>
        <w:spacing w:after="0" w:line="240" w:lineRule="auto"/>
        <w:jc w:val="both"/>
        <w:rPr>
          <w:rFonts w:cs="Times New Roman"/>
        </w:rPr>
      </w:pPr>
    </w:p>
    <w:p w14:paraId="45669A89" w14:textId="77777777" w:rsidR="0086466F" w:rsidRPr="0086466F" w:rsidRDefault="0086466F" w:rsidP="0086466F">
      <w:pPr>
        <w:pStyle w:val="ListParagraph"/>
        <w:spacing w:after="0" w:line="240" w:lineRule="auto"/>
        <w:jc w:val="both"/>
        <w:rPr>
          <w:rFonts w:cs="Times New Roman"/>
        </w:rPr>
      </w:pPr>
    </w:p>
    <w:p w14:paraId="64345140" w14:textId="77777777" w:rsidR="0086466F" w:rsidRPr="0086466F" w:rsidRDefault="0086466F" w:rsidP="0086466F">
      <w:pPr>
        <w:spacing w:after="0" w:line="240" w:lineRule="auto"/>
        <w:ind w:left="5040" w:firstLine="720"/>
        <w:jc w:val="both"/>
      </w:pPr>
      <w:r w:rsidRPr="0086466F">
        <w:t>………………, …………………2019</w:t>
      </w:r>
    </w:p>
    <w:p w14:paraId="461DF65E" w14:textId="77777777" w:rsidR="0086466F" w:rsidRPr="0086466F" w:rsidRDefault="0086466F" w:rsidP="0086466F">
      <w:pPr>
        <w:spacing w:after="0" w:line="240" w:lineRule="auto"/>
        <w:ind w:left="5040" w:firstLine="720"/>
        <w:jc w:val="both"/>
      </w:pPr>
      <w:r w:rsidRPr="0086466F">
        <w:t>Yang menyatakan</w:t>
      </w:r>
    </w:p>
    <w:p w14:paraId="06814021" w14:textId="77777777" w:rsidR="0086466F" w:rsidRPr="0086466F" w:rsidRDefault="0086466F" w:rsidP="0086466F">
      <w:pPr>
        <w:spacing w:after="0" w:line="240" w:lineRule="auto"/>
        <w:jc w:val="both"/>
      </w:pPr>
    </w:p>
    <w:p w14:paraId="2785EC82" w14:textId="77777777" w:rsidR="0086466F" w:rsidRPr="0086466F" w:rsidRDefault="0086466F" w:rsidP="0086466F">
      <w:pPr>
        <w:spacing w:after="0" w:line="240" w:lineRule="auto"/>
        <w:jc w:val="both"/>
      </w:pPr>
      <w:r w:rsidRPr="0086466F">
        <w:tab/>
      </w:r>
      <w:r w:rsidRPr="0086466F">
        <w:tab/>
      </w:r>
      <w:r w:rsidRPr="0086466F">
        <w:tab/>
      </w:r>
      <w:r w:rsidRPr="0086466F">
        <w:tab/>
      </w:r>
      <w:r w:rsidRPr="0086466F">
        <w:tab/>
      </w:r>
      <w:r w:rsidRPr="0086466F">
        <w:tab/>
      </w:r>
      <w:r w:rsidRPr="0086466F">
        <w:tab/>
      </w:r>
      <w:r w:rsidRPr="0086466F">
        <w:tab/>
      </w:r>
      <w:r w:rsidRPr="0086466F">
        <w:tab/>
        <w:t>ttd</w:t>
      </w:r>
    </w:p>
    <w:p w14:paraId="57CF0BBF" w14:textId="77777777" w:rsidR="0086466F" w:rsidRPr="0086466F" w:rsidRDefault="0086466F" w:rsidP="0086466F">
      <w:pPr>
        <w:spacing w:after="0" w:line="240" w:lineRule="auto"/>
        <w:jc w:val="both"/>
      </w:pPr>
    </w:p>
    <w:p w14:paraId="3D027408" w14:textId="77777777" w:rsidR="0086466F" w:rsidRPr="0086466F" w:rsidRDefault="0086466F" w:rsidP="0086466F">
      <w:pPr>
        <w:spacing w:after="0" w:line="240" w:lineRule="auto"/>
        <w:ind w:left="5040" w:firstLine="720"/>
        <w:jc w:val="both"/>
      </w:pPr>
      <w:r w:rsidRPr="0086466F">
        <w:t>(nama lengkap)</w:t>
      </w:r>
    </w:p>
    <w:p w14:paraId="212C885B" w14:textId="6AB0E4F5" w:rsidR="00AC3E01" w:rsidRPr="0086466F" w:rsidRDefault="00AC3E01" w:rsidP="0086466F">
      <w:pPr>
        <w:pStyle w:val="ListParagraph"/>
        <w:spacing w:after="0" w:line="240" w:lineRule="auto"/>
        <w:jc w:val="both"/>
        <w:rPr>
          <w:rFonts w:cs="Times New Roman"/>
          <w:lang w:val="en-US"/>
        </w:rPr>
      </w:pPr>
    </w:p>
    <w:sectPr w:rsidR="00AC3E01" w:rsidRPr="0086466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3642A8" w14:textId="77777777" w:rsidR="001873D1" w:rsidRDefault="001873D1" w:rsidP="0086466F">
      <w:pPr>
        <w:spacing w:after="0" w:line="240" w:lineRule="auto"/>
      </w:pPr>
      <w:r>
        <w:separator/>
      </w:r>
    </w:p>
  </w:endnote>
  <w:endnote w:type="continuationSeparator" w:id="0">
    <w:p w14:paraId="4097CCC7" w14:textId="77777777" w:rsidR="001873D1" w:rsidRDefault="001873D1" w:rsidP="008646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E50308" w14:textId="77777777" w:rsidR="001873D1" w:rsidRDefault="001873D1" w:rsidP="0086466F">
      <w:pPr>
        <w:spacing w:after="0" w:line="240" w:lineRule="auto"/>
      </w:pPr>
      <w:r>
        <w:separator/>
      </w:r>
    </w:p>
  </w:footnote>
  <w:footnote w:type="continuationSeparator" w:id="0">
    <w:p w14:paraId="7ADB080F" w14:textId="77777777" w:rsidR="001873D1" w:rsidRDefault="001873D1" w:rsidP="008646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D101FB" w14:textId="77777777" w:rsidR="0086466F" w:rsidRPr="001B004C" w:rsidRDefault="0086466F" w:rsidP="0086466F">
    <w:pPr>
      <w:jc w:val="center"/>
      <w:rPr>
        <w:i/>
        <w:sz w:val="18"/>
        <w:szCs w:val="18"/>
      </w:rPr>
    </w:pPr>
    <w:r>
      <w:rPr>
        <w:i/>
        <w:sz w:val="18"/>
        <w:szCs w:val="18"/>
      </w:rPr>
      <w:t>Jurnal Pascapanen dan Bioteknologi Kelautan dan Perikanan</w:t>
    </w:r>
  </w:p>
  <w:p w14:paraId="1F053551" w14:textId="77777777" w:rsidR="0086466F" w:rsidRPr="00F11790" w:rsidRDefault="0086466F" w:rsidP="0086466F">
    <w:pPr>
      <w:spacing w:after="0"/>
      <w:jc w:val="center"/>
      <w:rPr>
        <w:i/>
        <w:sz w:val="16"/>
        <w:szCs w:val="16"/>
      </w:rPr>
    </w:pPr>
    <w:r w:rsidRPr="00F11790">
      <w:rPr>
        <w:i/>
        <w:sz w:val="16"/>
        <w:szCs w:val="16"/>
      </w:rPr>
      <w:t xml:space="preserve">ISSN: </w:t>
    </w:r>
    <w:hyperlink r:id="rId1" w:history="1">
      <w:r w:rsidRPr="001B004C">
        <w:rPr>
          <w:i/>
          <w:sz w:val="16"/>
          <w:szCs w:val="16"/>
        </w:rPr>
        <w:t>1907-9133</w:t>
      </w:r>
    </w:hyperlink>
  </w:p>
  <w:p w14:paraId="25DB2BC2" w14:textId="77777777" w:rsidR="0086466F" w:rsidRPr="001B004C" w:rsidRDefault="0086466F" w:rsidP="0086466F">
    <w:pPr>
      <w:spacing w:after="0"/>
      <w:jc w:val="center"/>
      <w:rPr>
        <w:i/>
        <w:sz w:val="16"/>
        <w:szCs w:val="16"/>
      </w:rPr>
    </w:pPr>
    <w:r w:rsidRPr="00F11790">
      <w:rPr>
        <w:i/>
        <w:sz w:val="16"/>
        <w:szCs w:val="16"/>
      </w:rPr>
      <w:t xml:space="preserve">E-ISSN: </w:t>
    </w:r>
    <w:hyperlink r:id="rId2" w:history="1">
      <w:r w:rsidRPr="001B004C">
        <w:rPr>
          <w:i/>
          <w:sz w:val="16"/>
          <w:szCs w:val="16"/>
        </w:rPr>
        <w:t>2406-9264</w:t>
      </w:r>
    </w:hyperlink>
  </w:p>
  <w:p w14:paraId="6EDF2F4C" w14:textId="77777777" w:rsidR="0086466F" w:rsidRDefault="0086466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4F0C56"/>
    <w:multiLevelType w:val="hybridMultilevel"/>
    <w:tmpl w:val="F3BE597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F72F8A"/>
    <w:multiLevelType w:val="hybridMultilevel"/>
    <w:tmpl w:val="1F484E1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B1ED6"/>
    <w:multiLevelType w:val="hybridMultilevel"/>
    <w:tmpl w:val="6A0CE2E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7F7A58"/>
    <w:multiLevelType w:val="hybridMultilevel"/>
    <w:tmpl w:val="FC9A58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2F7A1A"/>
    <w:multiLevelType w:val="hybridMultilevel"/>
    <w:tmpl w:val="1504B5D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1NDc3tbAwtjQwMjJW0lEKTi0uzszPAykwrgUAmRw+LiwAAAA="/>
  </w:docVars>
  <w:rsids>
    <w:rsidRoot w:val="00E30D88"/>
    <w:rsid w:val="000C515A"/>
    <w:rsid w:val="000E1256"/>
    <w:rsid w:val="00110E06"/>
    <w:rsid w:val="001871AF"/>
    <w:rsid w:val="001873D1"/>
    <w:rsid w:val="00286CA6"/>
    <w:rsid w:val="00364191"/>
    <w:rsid w:val="00376674"/>
    <w:rsid w:val="003B1E43"/>
    <w:rsid w:val="004801FF"/>
    <w:rsid w:val="004940DD"/>
    <w:rsid w:val="005617BD"/>
    <w:rsid w:val="00604295"/>
    <w:rsid w:val="00641320"/>
    <w:rsid w:val="006F2669"/>
    <w:rsid w:val="007026C4"/>
    <w:rsid w:val="00731031"/>
    <w:rsid w:val="007A572A"/>
    <w:rsid w:val="007B470A"/>
    <w:rsid w:val="007C1DB3"/>
    <w:rsid w:val="007C1EDF"/>
    <w:rsid w:val="007E3F04"/>
    <w:rsid w:val="00850A4D"/>
    <w:rsid w:val="0086466F"/>
    <w:rsid w:val="009D4E7B"/>
    <w:rsid w:val="009E25B2"/>
    <w:rsid w:val="00AC3E01"/>
    <w:rsid w:val="00AD43E1"/>
    <w:rsid w:val="00CA28B4"/>
    <w:rsid w:val="00D1397B"/>
    <w:rsid w:val="00D13E41"/>
    <w:rsid w:val="00DB34EE"/>
    <w:rsid w:val="00DE71DA"/>
    <w:rsid w:val="00E30D88"/>
    <w:rsid w:val="00E766CB"/>
    <w:rsid w:val="00E834B8"/>
    <w:rsid w:val="00ED74CA"/>
    <w:rsid w:val="00EE1D0F"/>
    <w:rsid w:val="00F66496"/>
    <w:rsid w:val="00F864ED"/>
    <w:rsid w:val="00F95778"/>
    <w:rsid w:val="00FF4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8190D12"/>
  <w15:docId w15:val="{1957120A-831D-4138-B1B3-F4521ADE3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  <w:lang w:val="id-ID"/>
    </w:rPr>
  </w:style>
  <w:style w:type="paragraph" w:styleId="Heading2">
    <w:name w:val="heading 2"/>
    <w:basedOn w:val="Normal"/>
    <w:link w:val="Heading2Char"/>
    <w:uiPriority w:val="9"/>
    <w:qFormat/>
    <w:rsid w:val="0073103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31031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styleId="ListParagraph">
    <w:name w:val="List Paragraph"/>
    <w:basedOn w:val="Normal"/>
    <w:uiPriority w:val="34"/>
    <w:qFormat/>
    <w:rsid w:val="007026C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57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A572A"/>
    <w:rPr>
      <w:rFonts w:ascii="Courier New" w:eastAsia="Times New Roman" w:hAnsi="Courier New" w:cs="Courier New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646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66F"/>
    <w:rPr>
      <w:noProof/>
      <w:lang w:val="id-ID"/>
    </w:rPr>
  </w:style>
  <w:style w:type="paragraph" w:styleId="Footer">
    <w:name w:val="footer"/>
    <w:basedOn w:val="Normal"/>
    <w:link w:val="FooterChar"/>
    <w:uiPriority w:val="99"/>
    <w:unhideWhenUsed/>
    <w:rsid w:val="008646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66F"/>
    <w:rPr>
      <w:noProof/>
      <w:lang w:val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46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66F"/>
    <w:rPr>
      <w:rFonts w:ascii="Segoe UI" w:hAnsi="Segoe UI" w:cs="Segoe UI"/>
      <w:noProof/>
      <w:sz w:val="18"/>
      <w:szCs w:val="18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658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issn.pdii.lipi.go.id/issn.cgi?daftar&amp;1412662828&amp;1&amp;&amp;" TargetMode="External"/><Relationship Id="rId1" Type="http://schemas.openxmlformats.org/officeDocument/2006/relationships/hyperlink" Target="http://issn.pdii.lipi.go.id/issn.cgi?daftar&amp;1180425763&amp;1&amp;&amp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tika Winta</dc:creator>
  <cp:lastModifiedBy>user-pt</cp:lastModifiedBy>
  <cp:revision>7</cp:revision>
  <cp:lastPrinted>2019-04-25T06:43:00Z</cp:lastPrinted>
  <dcterms:created xsi:type="dcterms:W3CDTF">2019-03-20T06:42:00Z</dcterms:created>
  <dcterms:modified xsi:type="dcterms:W3CDTF">2019-06-10T02:38:00Z</dcterms:modified>
</cp:coreProperties>
</file>